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68D9" w14:textId="77777777" w:rsidR="005B6945" w:rsidRPr="001408C4" w:rsidRDefault="005B6945" w:rsidP="001408C4">
      <w:pPr>
        <w:pStyle w:val="FirstParagraph"/>
        <w:spacing w:before="0" w:after="0"/>
        <w:rPr>
          <w:rFonts w:ascii="Garuda" w:hAnsi="Garuda"/>
          <w:b/>
          <w:bCs/>
          <w:color w:val="0070C0"/>
        </w:rPr>
      </w:pPr>
      <w:r w:rsidRPr="001408C4">
        <w:rPr>
          <w:rFonts w:ascii="Garuda" w:hAnsi="Garuda"/>
          <w:b/>
          <w:bCs/>
          <w:color w:val="0070C0"/>
        </w:rPr>
        <w:t>&lt;Pre-step information&gt;</w:t>
      </w:r>
    </w:p>
    <w:p w14:paraId="2DCB3043" w14:textId="56553B05" w:rsidR="005B6945" w:rsidRPr="001408C4" w:rsidRDefault="005B6945" w:rsidP="001408C4">
      <w:pPr>
        <w:pStyle w:val="BodyText"/>
        <w:spacing w:before="0" w:after="0"/>
        <w:rPr>
          <w:rFonts w:ascii="Garuda" w:hAnsi="Garuda"/>
        </w:rPr>
      </w:pPr>
      <w:r w:rsidRPr="001408C4">
        <w:rPr>
          <w:rFonts w:ascii="Garuda" w:hAnsi="Garuda"/>
        </w:rPr>
        <w:t xml:space="preserve">This considers </w:t>
      </w:r>
      <w:r w:rsidRPr="001408C4">
        <w:rPr>
          <w:rFonts w:ascii="Garuda" w:hAnsi="Garuda"/>
          <w:color w:val="7030A0"/>
        </w:rPr>
        <w:t>{mouse and rat</w:t>
      </w:r>
      <w:r w:rsidR="00796FD1" w:rsidRPr="001408C4">
        <w:rPr>
          <w:rFonts w:ascii="Garuda" w:hAnsi="Garuda"/>
          <w:color w:val="7030A0"/>
        </w:rPr>
        <w:t>|</w:t>
      </w:r>
      <w:r w:rsidR="00796FD1" w:rsidRPr="001408C4">
        <w:rPr>
          <w:rFonts w:ascii="Garuda" w:hAnsi="Garuda"/>
        </w:rPr>
        <w:t xml:space="preserve"> examined organisms</w:t>
      </w:r>
      <w:r w:rsidRPr="001408C4">
        <w:rPr>
          <w:rFonts w:ascii="Garuda" w:hAnsi="Garuda"/>
          <w:color w:val="7030A0"/>
        </w:rPr>
        <w:t>}</w:t>
      </w:r>
      <w:r w:rsidRPr="001408C4">
        <w:rPr>
          <w:rFonts w:ascii="Garuda" w:hAnsi="Garuda"/>
        </w:rPr>
        <w:t>.</w:t>
      </w:r>
    </w:p>
    <w:p w14:paraId="42D857FC" w14:textId="6984B761" w:rsidR="00115A5C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We initially perform the </w:t>
      </w:r>
      <w:r w:rsidRPr="001408C4">
        <w:rPr>
          <w:rFonts w:ascii="Garuda" w:hAnsi="Garuda"/>
          <w:color w:val="7030A0"/>
          <w:sz w:val="24"/>
          <w:szCs w:val="24"/>
        </w:rPr>
        <w:t>{sequence align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by generating </w:t>
      </w:r>
      <w:r w:rsidRPr="001408C4">
        <w:rPr>
          <w:rFonts w:ascii="Garuda" w:hAnsi="Garuda"/>
          <w:color w:val="7030A0"/>
          <w:sz w:val="24"/>
          <w:szCs w:val="24"/>
        </w:rPr>
        <w:t>{GluN1</w:t>
      </w:r>
      <w:r w:rsidRPr="001408C4">
        <w:rPr>
          <w:rFonts w:ascii="Garuda" w:hAnsi="Garuda"/>
          <w:sz w:val="24"/>
          <w:szCs w:val="24"/>
        </w:rPr>
        <w:t>,</w:t>
      </w:r>
      <w:r w:rsidRPr="001408C4">
        <w:rPr>
          <w:rFonts w:ascii="Garuda" w:hAnsi="Garuda"/>
          <w:color w:val="7030A0"/>
          <w:sz w:val="24"/>
          <w:szCs w:val="24"/>
        </w:rPr>
        <w:t>GluN2,GluN3|</w:t>
      </w:r>
      <w:r w:rsidRPr="001408C4">
        <w:rPr>
          <w:rFonts w:ascii="Garuda" w:hAnsi="Garuda"/>
          <w:color w:val="006600"/>
          <w:sz w:val="24"/>
          <w:szCs w:val="24"/>
        </w:rPr>
        <w:t xml:space="preserve"> sequence alignment</w:t>
      </w:r>
      <w:r w:rsidRPr="001408C4">
        <w:rPr>
          <w:rFonts w:ascii="Garuda" w:hAnsi="Garuda"/>
          <w:color w:val="7030A0"/>
          <w:sz w:val="24"/>
          <w:szCs w:val="24"/>
        </w:rPr>
        <w:t xml:space="preserve"> }.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7030A0"/>
          <w:sz w:val="24"/>
          <w:szCs w:val="24"/>
        </w:rPr>
        <w:t xml:space="preserve">{MAAFT Server| </w:t>
      </w:r>
      <w:r w:rsidRPr="001408C4">
        <w:rPr>
          <w:rFonts w:ascii="Garuda" w:hAnsi="Garuda"/>
          <w:color w:val="006600"/>
          <w:sz w:val="24"/>
          <w:szCs w:val="24"/>
        </w:rPr>
        <w:t>Software</w:t>
      </w:r>
      <w:r w:rsidRPr="001408C4">
        <w:rPr>
          <w:rFonts w:ascii="Garuda" w:hAnsi="Garuda"/>
          <w:color w:val="7030A0"/>
          <w:sz w:val="24"/>
          <w:szCs w:val="24"/>
        </w:rPr>
        <w:t xml:space="preserve"> }</w:t>
      </w:r>
      <w:r w:rsidRPr="001408C4">
        <w:rPr>
          <w:rStyle w:val="FootnoteAnchor"/>
          <w:rFonts w:ascii="Garuda" w:hAnsi="Garuda"/>
          <w:color w:val="7030A0"/>
          <w:sz w:val="24"/>
          <w:szCs w:val="24"/>
        </w:rPr>
        <w:footnoteReference w:id="1"/>
      </w:r>
      <w:r w:rsidRPr="001408C4">
        <w:rPr>
          <w:rFonts w:ascii="Garuda" w:hAnsi="Garuda"/>
          <w:color w:val="7030A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7|</w:t>
      </w:r>
      <w:r w:rsidRPr="001408C4">
        <w:rPr>
          <w:rFonts w:ascii="Garuda" w:hAnsi="Garuda"/>
          <w:color w:val="006600"/>
          <w:sz w:val="24"/>
          <w:szCs w:val="24"/>
        </w:rPr>
        <w:t>version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0000" w:themeColor="text1"/>
          <w:sz w:val="24"/>
          <w:szCs w:val="24"/>
        </w:rPr>
        <w:t xml:space="preserve">  </w:t>
      </w:r>
      <w:r w:rsidRPr="001408C4">
        <w:rPr>
          <w:rFonts w:ascii="Garuda" w:hAnsi="Garuda"/>
          <w:sz w:val="24"/>
          <w:szCs w:val="24"/>
        </w:rPr>
        <w:t xml:space="preserve">is used for the alignment using  </w:t>
      </w:r>
      <w:r w:rsidRPr="001408C4">
        <w:rPr>
          <w:rFonts w:ascii="Garuda" w:hAnsi="Garuda"/>
          <w:color w:val="7030A0"/>
          <w:sz w:val="24"/>
          <w:szCs w:val="24"/>
        </w:rPr>
        <w:t>{default|</w:t>
      </w:r>
      <w:r w:rsidRPr="001408C4">
        <w:rPr>
          <w:rFonts w:ascii="Garuda" w:hAnsi="Garuda"/>
          <w:color w:val="006600"/>
          <w:sz w:val="24"/>
          <w:szCs w:val="24"/>
        </w:rPr>
        <w:t>settings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>.</w:t>
      </w:r>
    </w:p>
    <w:p w14:paraId="237C0651" w14:textId="46470B25" w:rsidR="005B6945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Next, perform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alignment refine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 using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GLProbs</w:t>
      </w:r>
      <w:r w:rsidRPr="001408C4">
        <w:rPr>
          <w:rFonts w:ascii="Garuda" w:hAnsi="Garuda"/>
          <w:color w:val="006600"/>
          <w:sz w:val="24"/>
          <w:szCs w:val="24"/>
        </w:rPr>
        <w:t>|softwar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. Apply </w:t>
      </w:r>
      <w:r w:rsidRPr="001408C4">
        <w:rPr>
          <w:rFonts w:ascii="Garuda" w:hAnsi="Garuda"/>
          <w:color w:val="7030A0"/>
          <w:sz w:val="24"/>
          <w:szCs w:val="24"/>
        </w:rPr>
        <w:t>{2|</w:t>
      </w:r>
      <w:r w:rsidRPr="001408C4">
        <w:rPr>
          <w:rFonts w:ascii="Garuda" w:hAnsi="Garuda"/>
          <w:color w:val="006600"/>
          <w:sz w:val="24"/>
          <w:szCs w:val="24"/>
        </w:rPr>
        <w:t>consistency transformation passes}</w:t>
      </w:r>
      <w:r w:rsidRPr="001408C4">
        <w:rPr>
          <w:rFonts w:ascii="Garuda" w:hAnsi="Garuda"/>
          <w:sz w:val="24"/>
          <w:szCs w:val="24"/>
        </w:rPr>
        <w:t xml:space="preserve">, followed by </w:t>
      </w:r>
      <w:r w:rsidRPr="001408C4">
        <w:rPr>
          <w:rFonts w:ascii="Garuda" w:hAnsi="Garuda"/>
          <w:color w:val="7030A0"/>
          <w:sz w:val="24"/>
          <w:szCs w:val="24"/>
        </w:rPr>
        <w:t>{100|</w:t>
      </w:r>
      <w:r w:rsidRPr="001408C4">
        <w:rPr>
          <w:rFonts w:ascii="Garuda" w:hAnsi="Garuda"/>
          <w:color w:val="006600"/>
          <w:sz w:val="24"/>
          <w:szCs w:val="24"/>
        </w:rPr>
        <w:t>iterative refinement passes}.</w:t>
      </w:r>
    </w:p>
    <w:p w14:paraId="3330207A" w14:textId="77777777" w:rsidR="005B6945" w:rsidRPr="001408C4" w:rsidRDefault="005B6945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ascii="Garuda" w:hAnsi="Garuda"/>
        </w:rPr>
      </w:pPr>
      <w:r w:rsidRPr="001408C4">
        <w:rPr>
          <w:rFonts w:ascii="Garuda" w:hAnsi="Garuda"/>
        </w:rPr>
        <w:t xml:space="preserve">A </w:t>
      </w:r>
      <w:r w:rsidRPr="001408C4">
        <w:rPr>
          <w:rFonts w:ascii="Garuda" w:hAnsi="Garuda"/>
          <w:color w:val="7030A0"/>
        </w:rPr>
        <w:t xml:space="preserve">{manual sequence </w:t>
      </w:r>
      <w:proofErr w:type="spellStart"/>
      <w:r w:rsidRPr="001408C4">
        <w:rPr>
          <w:rFonts w:ascii="Garuda" w:hAnsi="Garuda"/>
          <w:color w:val="7030A0"/>
        </w:rPr>
        <w:t>alignment|</w:t>
      </w:r>
      <w:r w:rsidRPr="001408C4">
        <w:rPr>
          <w:rFonts w:ascii="Garuda" w:hAnsi="Garuda"/>
          <w:color w:val="006600"/>
        </w:rPr>
        <w:t>stage</w:t>
      </w:r>
      <w:proofErr w:type="spellEnd"/>
      <w:r w:rsidRPr="001408C4">
        <w:rPr>
          <w:rFonts w:ascii="Garuda" w:hAnsi="Garuda"/>
          <w:color w:val="006600"/>
        </w:rPr>
        <w:t>}</w:t>
      </w:r>
      <w:r w:rsidRPr="001408C4">
        <w:rPr>
          <w:rFonts w:ascii="Garuda" w:hAnsi="Garuda"/>
        </w:rPr>
        <w:t xml:space="preserve"> is later needed using the </w:t>
      </w:r>
      <w:r w:rsidRPr="001408C4">
        <w:rPr>
          <w:rFonts w:ascii="Garuda" w:hAnsi="Garuda"/>
          <w:color w:val="7030A0"/>
        </w:rPr>
        <w:t>{result of previous step|</w:t>
      </w:r>
      <w:r w:rsidRPr="001408C4">
        <w:rPr>
          <w:rFonts w:ascii="Garuda" w:hAnsi="Garuda"/>
          <w:color w:val="006600"/>
        </w:rPr>
        <w:t xml:space="preserve"> base </w:t>
      </w:r>
      <w:proofErr w:type="gramStart"/>
      <w:r w:rsidRPr="001408C4">
        <w:rPr>
          <w:rFonts w:ascii="Garuda" w:hAnsi="Garuda"/>
          <w:color w:val="006600"/>
        </w:rPr>
        <w:t>template</w:t>
      </w:r>
      <w:r w:rsidRPr="001408C4">
        <w:rPr>
          <w:rFonts w:ascii="Garuda" w:hAnsi="Garuda"/>
          <w:color w:val="7030A0"/>
        </w:rPr>
        <w:t xml:space="preserve"> }</w:t>
      </w:r>
      <w:proofErr w:type="gramEnd"/>
      <w:r w:rsidRPr="001408C4">
        <w:rPr>
          <w:rFonts w:ascii="Garuda" w:hAnsi="Garuda"/>
          <w:color w:val="7030A0"/>
        </w:rPr>
        <w:t>.</w:t>
      </w:r>
      <w:r w:rsidRPr="001408C4">
        <w:rPr>
          <w:rFonts w:ascii="Garuda" w:hAnsi="Garuda"/>
        </w:rPr>
        <w:t xml:space="preserve"> The first</w:t>
      </w:r>
      <w:r w:rsidRPr="001408C4">
        <w:rPr>
          <w:rFonts w:ascii="Garuda" w:hAnsi="Garuda"/>
          <w:color w:val="006600"/>
        </w:rPr>
        <w:t xml:space="preserve"> </w:t>
      </w:r>
      <w:r w:rsidRPr="001408C4">
        <w:rPr>
          <w:rFonts w:ascii="Garuda" w:hAnsi="Garuda"/>
        </w:rPr>
        <w:t xml:space="preserve">uses </w:t>
      </w:r>
      <w:r w:rsidRPr="001408C4">
        <w:rPr>
          <w:rFonts w:ascii="Garuda" w:hAnsi="Garuda"/>
          <w:color w:val="7030A0"/>
        </w:rPr>
        <w:t>{GluN2DLBD</w:t>
      </w:r>
      <w:r w:rsidRPr="001408C4">
        <w:rPr>
          <w:rFonts w:ascii="Garuda" w:hAnsi="Garuda"/>
          <w:color w:val="006600"/>
        </w:rPr>
        <w:t xml:space="preserve">|template </w:t>
      </w:r>
      <w:proofErr w:type="gramStart"/>
      <w:r w:rsidRPr="001408C4">
        <w:rPr>
          <w:rFonts w:ascii="Garuda" w:hAnsi="Garuda"/>
          <w:color w:val="006600"/>
        </w:rPr>
        <w:t>structure</w:t>
      </w:r>
      <w:r w:rsidRPr="001408C4">
        <w:rPr>
          <w:rFonts w:ascii="Garuda" w:hAnsi="Garuda"/>
          <w:color w:val="7030A0"/>
        </w:rPr>
        <w:t xml:space="preserve"> }</w:t>
      </w:r>
      <w:proofErr w:type="gramEnd"/>
      <w:r w:rsidRPr="001408C4">
        <w:rPr>
          <w:rFonts w:ascii="Garuda" w:hAnsi="Garuda"/>
          <w:color w:val="7030A0"/>
        </w:rPr>
        <w:t xml:space="preserve">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</w:rPr>
        <w:t xml:space="preserve"> </w:t>
      </w:r>
      <w:r w:rsidRPr="001408C4">
        <w:rPr>
          <w:rFonts w:ascii="Garuda" w:hAnsi="Garuda"/>
          <w:color w:val="006600"/>
        </w:rPr>
        <w:t>{</w:t>
      </w:r>
      <w:r w:rsidRPr="001408C4">
        <w:rPr>
          <w:rFonts w:ascii="Garuda" w:hAnsi="Garuda"/>
          <w:color w:val="7030A0"/>
        </w:rPr>
        <w:t>3OEK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The second uses </w:t>
      </w:r>
      <w:r w:rsidRPr="001408C4">
        <w:rPr>
          <w:rFonts w:ascii="Garuda" w:hAnsi="Garuda"/>
          <w:color w:val="7030A0"/>
        </w:rPr>
        <w:t>{GluN3BLBD|</w:t>
      </w:r>
      <w:r w:rsidRPr="001408C4">
        <w:rPr>
          <w:rFonts w:ascii="Garuda" w:hAnsi="Garuda"/>
          <w:color w:val="006600"/>
        </w:rPr>
        <w:t>template structure</w:t>
      </w:r>
      <w:r w:rsidRPr="001408C4">
        <w:rPr>
          <w:rFonts w:ascii="Garuda" w:hAnsi="Garuda"/>
          <w:color w:val="7030A0"/>
        </w:rPr>
        <w:t xml:space="preserve">}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  <w:color w:val="7030A0"/>
        </w:rPr>
        <w:t xml:space="preserve"> {2RCA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Use </w:t>
      </w:r>
      <w:r w:rsidRPr="001408C4">
        <w:rPr>
          <w:rFonts w:ascii="Garuda" w:hAnsi="Garuda"/>
          <w:color w:val="7030A0"/>
        </w:rPr>
        <w:t xml:space="preserve">{BioLuminate </w:t>
      </w:r>
      <w:proofErr w:type="spellStart"/>
      <w:r w:rsidRPr="001408C4">
        <w:rPr>
          <w:rFonts w:ascii="Garuda" w:hAnsi="Garuda"/>
          <w:color w:val="7030A0"/>
        </w:rPr>
        <w:t>package|</w:t>
      </w:r>
      <w:r w:rsidRPr="001408C4">
        <w:rPr>
          <w:rFonts w:ascii="Garuda" w:hAnsi="Garuda"/>
          <w:color w:val="006600"/>
        </w:rPr>
        <w:t>software</w:t>
      </w:r>
      <w:proofErr w:type="spellEnd"/>
      <w:r w:rsidRPr="001408C4">
        <w:rPr>
          <w:rFonts w:ascii="Garuda" w:hAnsi="Garuda"/>
          <w:color w:val="006600"/>
        </w:rPr>
        <w:t xml:space="preserve">} </w:t>
      </w:r>
      <w:r w:rsidRPr="001408C4">
        <w:rPr>
          <w:rFonts w:ascii="Garuda" w:hAnsi="Garuda"/>
        </w:rPr>
        <w:t>for this alignment. This procedure is necessary to account for insertions and deletions present in the template structures.</w:t>
      </w:r>
    </w:p>
    <w:p w14:paraId="06624153" w14:textId="3ED71FD5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 each|</w:t>
      </w:r>
      <w:r w:rsidRPr="001408C4">
        <w:rPr>
          <w:rFonts w:cstheme="minorHAnsi"/>
          <w:color w:val="7030A0"/>
        </w:rPr>
        <w:t xml:space="preserve"> generated pose</w:t>
      </w:r>
      <w:r w:rsidRPr="001408C4">
        <w:rPr>
          <w:rFonts w:cstheme="minorHAnsi"/>
        </w:rPr>
        <w:t xml:space="preserve"> &gt;,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33D579A7" w14:textId="3D1034B0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="008B7D15">
        <w:rPr>
          <w:rFonts w:cstheme="minorHAnsi"/>
          <w:color w:val="0070C0"/>
        </w:rPr>
        <w:t>while</w:t>
      </w:r>
      <w:r w:rsidRPr="001408C4">
        <w:rPr>
          <w:rFonts w:cstheme="minorHAnsi"/>
          <w:color w:val="0070C0"/>
        </w:rPr>
        <w:t>|</w:t>
      </w:r>
      <w:r w:rsidR="008B7D15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8B7D15">
        <w:rPr>
          <w:rFonts w:cstheme="minorHAnsi"/>
          <w:color w:val="002060"/>
        </w:rPr>
        <w:t>l</w:t>
      </w:r>
      <w:r w:rsidR="00EC3103">
        <w:rPr>
          <w:rFonts w:cstheme="minorHAnsi"/>
          <w:color w:val="002060"/>
        </w:rPr>
        <w:t>te</w:t>
      </w:r>
      <w:r w:rsidR="003D7BD9" w:rsidRPr="001408C4">
        <w:rPr>
          <w:rFonts w:cstheme="minorHAnsi"/>
          <w:color w:val="7030A0"/>
        </w:rPr>
        <w:t>|</w:t>
      </w:r>
      <w:r w:rsidR="008B7D15">
        <w:rPr>
          <w:rFonts w:cstheme="minorHAnsi"/>
          <w:color w:val="7030A0"/>
        </w:rPr>
        <w:t>7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2"/>
      </w:r>
      <w:r w:rsidRPr="001408C4">
        <w:rPr>
          <w:rFonts w:cstheme="minorHAnsi"/>
        </w:rPr>
        <w:t>,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proofErr w:type="gramStart"/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="003D64D7" w:rsidRPr="001408C4">
        <w:rPr>
          <w:rFonts w:cstheme="minorHAnsi"/>
        </w:rPr>
        <w:t xml:space="preserve"> 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proofErr w:type="gramEnd"/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7030A0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  <w:r w:rsidR="009110ED" w:rsidRPr="001408C4">
        <w:rPr>
          <w:rFonts w:cstheme="minorHAnsi"/>
        </w:rPr>
        <w:t xml:space="preserve"> Iterate over &lt;</w:t>
      </w:r>
      <w:r w:rsidR="008B7D15">
        <w:rPr>
          <w:rFonts w:cstheme="minorHAnsi"/>
          <w:color w:val="0070C0"/>
        </w:rPr>
        <w:t>+</w:t>
      </w:r>
      <w:r w:rsidR="009110ED" w:rsidRPr="001408C4">
        <w:rPr>
          <w:rFonts w:cstheme="minorHAnsi"/>
        </w:rPr>
        <w:t>|</w:t>
      </w:r>
      <w:r w:rsidR="008B7D15">
        <w:rPr>
          <w:rFonts w:cstheme="minorHAnsi"/>
          <w:color w:val="7030A0"/>
        </w:rPr>
        <w:t>1</w:t>
      </w:r>
      <w:r w:rsidR="009110ED"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3"/>
      </w:r>
      <w:r w:rsidR="002530E7" w:rsidRPr="001408C4">
        <w:rPr>
          <w:rFonts w:cstheme="minorHAnsi"/>
        </w:rPr>
        <w:t>.</w:t>
      </w:r>
    </w:p>
    <w:p w14:paraId="13AA7D49" w14:textId="49F2C3AC" w:rsidR="00FD6583" w:rsidRDefault="00FD6583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if|</w:t>
      </w:r>
      <w:r w:rsidR="004D4830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EE0667">
        <w:rPr>
          <w:rFonts w:cstheme="minorHAnsi"/>
          <w:color w:val="002060"/>
        </w:rPr>
        <w:t>l</w:t>
      </w:r>
      <w:r w:rsidR="00EC3103">
        <w:rPr>
          <w:rFonts w:cstheme="minorHAnsi"/>
          <w:color w:val="002060"/>
        </w:rPr>
        <w:t>te</w:t>
      </w:r>
      <w:r w:rsidRPr="001408C4">
        <w:rPr>
          <w:rFonts w:cstheme="minorHAnsi"/>
          <w:color w:val="7030A0"/>
        </w:rPr>
        <w:t>|</w:t>
      </w:r>
      <w:r w:rsidR="004D4830">
        <w:rPr>
          <w:rFonts w:cstheme="minorHAnsi"/>
          <w:color w:val="7030A0"/>
        </w:rPr>
        <w:t>7</w:t>
      </w:r>
      <w:r w:rsidRPr="001408C4">
        <w:rPr>
          <w:rFonts w:cstheme="minorHAnsi"/>
        </w:rPr>
        <w:t xml:space="preserve"> &gt;</w:t>
      </w:r>
      <w:r w:rsidR="00F55DDD">
        <w:rPr>
          <w:rStyle w:val="FootnoteReference"/>
          <w:rFonts w:cstheme="minorHAnsi"/>
        </w:rPr>
        <w:footnoteReference w:id="4"/>
      </w:r>
      <w:r w:rsidRPr="001408C4">
        <w:rPr>
          <w:rFonts w:cstheme="minorHAnsi"/>
        </w:rPr>
        <w:t>,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68A29A41" w14:textId="45850AFE" w:rsidR="00E249EF" w:rsidRDefault="00E249EF" w:rsidP="00E249EF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 xml:space="preserve">else </w:t>
      </w:r>
      <w:proofErr w:type="spellStart"/>
      <w:r w:rsidRPr="001408C4">
        <w:rPr>
          <w:rFonts w:cstheme="minorHAnsi"/>
          <w:color w:val="0070C0"/>
        </w:rPr>
        <w:t>if|</w:t>
      </w:r>
      <w:r w:rsidR="00E90A12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002060"/>
        </w:rPr>
        <w:t>between</w:t>
      </w:r>
      <w:proofErr w:type="spellEnd"/>
      <w:proofErr w:type="gramStart"/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[</w:t>
      </w:r>
      <w:proofErr w:type="gramEnd"/>
      <w:r w:rsidR="00E90A12">
        <w:rPr>
          <w:rFonts w:cstheme="minorHAnsi"/>
          <w:color w:val="7030A0"/>
        </w:rPr>
        <w:t>8-12]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5"/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6EBD965F" w14:textId="4A627DA9" w:rsidR="00E249EF" w:rsidRPr="002E3E26" w:rsidRDefault="009C2EA6" w:rsidP="002E3E26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>else</w:t>
      </w:r>
      <w:r w:rsidRPr="001408C4">
        <w:rPr>
          <w:rFonts w:cstheme="minorHAnsi"/>
        </w:rPr>
        <w:t>&gt;</w:t>
      </w:r>
      <w:r w:rsidR="002E3E26">
        <w:rPr>
          <w:rStyle w:val="FootnoteReference"/>
          <w:rFonts w:cstheme="minorHAnsi"/>
        </w:rPr>
        <w:footnoteReference w:id="6"/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 xml:space="preserve">}. </w:t>
      </w:r>
      <w:r w:rsidRPr="001408C4">
        <w:rPr>
          <w:rFonts w:cstheme="minorHAnsi"/>
        </w:rPr>
        <w:lastRenderedPageBreak/>
        <w:t>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4C649EB4" w14:textId="6D6D4EA6" w:rsidR="002530E7" w:rsidRPr="001408C4" w:rsidRDefault="002530E7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</w:t>
      </w:r>
      <w:r w:rsidR="00F4313E" w:rsidRPr="001408C4">
        <w:rPr>
          <w:rFonts w:cstheme="minorHAnsi"/>
          <w:color w:val="0070C0"/>
        </w:rPr>
        <w:t>or</w:t>
      </w:r>
      <w:r w:rsidRPr="001408C4">
        <w:rPr>
          <w:rFonts w:cstheme="minorHAnsi"/>
          <w:color w:val="0070C0"/>
        </w:rPr>
        <w:t>|</w:t>
      </w:r>
      <w:r w:rsidR="00E90A12">
        <w:rPr>
          <w:rFonts w:cstheme="minorHAnsi"/>
          <w:color w:val="0C7E37"/>
        </w:rPr>
        <w:t>pH</w:t>
      </w:r>
      <w:proofErr w:type="spellEnd"/>
      <w:proofErr w:type="gramStart"/>
      <w:r w:rsidRPr="001408C4">
        <w:rPr>
          <w:rFonts w:cstheme="minorHAnsi"/>
          <w:color w:val="7030A0"/>
        </w:rPr>
        <w:t>|</w:t>
      </w:r>
      <w:r w:rsidR="00E175C5" w:rsidRPr="001408C4">
        <w:rPr>
          <w:rFonts w:cstheme="minorHAnsi"/>
          <w:color w:val="7030A0"/>
        </w:rPr>
        <w:t>[</w:t>
      </w:r>
      <w:proofErr w:type="gramEnd"/>
      <w:r w:rsidR="00E90A12">
        <w:rPr>
          <w:rFonts w:cstheme="minorHAnsi"/>
          <w:color w:val="002060"/>
        </w:rPr>
        <w:t>1-7</w:t>
      </w:r>
      <w:r w:rsidR="00E175C5" w:rsidRPr="001408C4">
        <w:rPr>
          <w:rFonts w:cstheme="minorHAnsi"/>
          <w:color w:val="002060"/>
        </w:rPr>
        <w:t>]</w:t>
      </w:r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+</w:t>
      </w:r>
      <w:r w:rsidR="00FB3207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1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7"/>
      </w:r>
      <w:r w:rsidRPr="001408C4">
        <w:rPr>
          <w:rFonts w:cstheme="minorHAnsi"/>
        </w:rPr>
        <w:t>, 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 xml:space="preserve">}. </w:t>
      </w:r>
    </w:p>
    <w:p w14:paraId="06D77229" w14:textId="1FA8BAFC" w:rsidR="005B6945" w:rsidRPr="001408C4" w:rsidRDefault="005B6945" w:rsidP="00CD650F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2E8363C2" w14:textId="77777777" w:rsidR="005B6945" w:rsidRPr="001408C4" w:rsidRDefault="005B6945" w:rsidP="005B6945">
      <w:pPr>
        <w:pStyle w:val="ListParagraph"/>
        <w:rPr>
          <w:sz w:val="24"/>
          <w:szCs w:val="24"/>
          <w:lang w:val="en-GB"/>
        </w:rPr>
      </w:pPr>
    </w:p>
    <w:sectPr w:rsidR="005B6945" w:rsidRPr="001408C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0A2F5" w14:textId="77777777" w:rsidR="00AB1EB9" w:rsidRDefault="00AB1EB9" w:rsidP="005B6945">
      <w:pPr>
        <w:spacing w:after="0" w:line="240" w:lineRule="auto"/>
      </w:pPr>
      <w:r>
        <w:separator/>
      </w:r>
    </w:p>
  </w:endnote>
  <w:endnote w:type="continuationSeparator" w:id="0">
    <w:p w14:paraId="508E8FFF" w14:textId="77777777" w:rsidR="00AB1EB9" w:rsidRDefault="00AB1EB9" w:rsidP="005B6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uda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DE9AC" w14:textId="77777777" w:rsidR="00AB1EB9" w:rsidRDefault="00AB1EB9" w:rsidP="005B6945">
      <w:pPr>
        <w:spacing w:after="0" w:line="240" w:lineRule="auto"/>
      </w:pPr>
      <w:r>
        <w:separator/>
      </w:r>
    </w:p>
  </w:footnote>
  <w:footnote w:type="continuationSeparator" w:id="0">
    <w:p w14:paraId="03D0C6FD" w14:textId="77777777" w:rsidR="00AB1EB9" w:rsidRDefault="00AB1EB9" w:rsidP="005B6945">
      <w:pPr>
        <w:spacing w:after="0" w:line="240" w:lineRule="auto"/>
      </w:pPr>
      <w:r>
        <w:continuationSeparator/>
      </w:r>
    </w:p>
  </w:footnote>
  <w:footnote w:id="1">
    <w:p w14:paraId="6102A2C5" w14:textId="77777777" w:rsidR="005B6945" w:rsidRDefault="005B6945" w:rsidP="005B6945">
      <w:pPr>
        <w:pStyle w:val="FootnoteText"/>
      </w:pPr>
      <w:r>
        <w:rPr>
          <w:rStyle w:val="FootnoteCharacters"/>
        </w:rPr>
        <w:footnoteRef/>
      </w:r>
      <w:r>
        <w:t xml:space="preserve"> </w:t>
      </w:r>
      <w:proofErr w:type="spellStart"/>
      <w:r>
        <w:t>Katoh</w:t>
      </w:r>
      <w:proofErr w:type="spellEnd"/>
      <w:r>
        <w:t xml:space="preserve">, K., </w:t>
      </w:r>
      <w:proofErr w:type="spellStart"/>
      <w:r>
        <w:t>Rozewicki</w:t>
      </w:r>
      <w:proofErr w:type="spellEnd"/>
      <w:r>
        <w:t xml:space="preserve">, J. &amp; Yamada, K. D. MAFFT online service: multiple sequence alignment, interactive sequence choice and visualization. Brief </w:t>
      </w:r>
      <w:proofErr w:type="spellStart"/>
      <w:r>
        <w:t>Bioinform</w:t>
      </w:r>
      <w:proofErr w:type="spellEnd"/>
      <w:r>
        <w:t>, https://doi.org/10.1093/bib/bbx108</w:t>
      </w:r>
    </w:p>
  </w:footnote>
  <w:footnote w:id="2">
    <w:p w14:paraId="5BC3502A" w14:textId="693F56A0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while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</w:t>
      </w:r>
      <w:proofErr w:type="spellEnd"/>
      <w:r w:rsidRPr="001408C4">
        <w:rPr>
          <w:rFonts w:cstheme="minorHAnsi"/>
          <w:color w:val="002060"/>
        </w:rPr>
        <w:t xml:space="preserve"> </w:t>
      </w:r>
      <w:proofErr w:type="spellStart"/>
      <w:r w:rsidRPr="001408C4">
        <w:rPr>
          <w:rFonts w:cstheme="minorHAnsi"/>
          <w:color w:val="002060"/>
        </w:rPr>
        <w:t>operator</w:t>
      </w:r>
      <w:r w:rsidRPr="001408C4">
        <w:rPr>
          <w:rFonts w:cstheme="minorHAnsi"/>
          <w:color w:val="7030A0"/>
        </w:rPr>
        <w:t>|value</w:t>
      </w:r>
      <w:proofErr w:type="spellEnd"/>
      <w:r w:rsidRPr="001408C4">
        <w:rPr>
          <w:rFonts w:cstheme="minorHAnsi"/>
        </w:rPr>
        <w:t>&gt;</w:t>
      </w:r>
    </w:p>
  </w:footnote>
  <w:footnote w:id="3">
    <w:p w14:paraId="4BC059C2" w14:textId="54E42BC1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oper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7030A0"/>
        </w:rPr>
        <w:t>value</w:t>
      </w:r>
      <w:proofErr w:type="spellEnd"/>
      <w:r w:rsidRPr="001408C4">
        <w:rPr>
          <w:rFonts w:cstheme="minorHAnsi"/>
        </w:rPr>
        <w:t>&gt;</w:t>
      </w:r>
    </w:p>
  </w:footnote>
  <w:footnote w:id="4">
    <w:p w14:paraId="703937D7" w14:textId="47E9252C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</w:t>
      </w:r>
      <w:proofErr w:type="spellEnd"/>
      <w:r w:rsidRPr="001408C4">
        <w:rPr>
          <w:rFonts w:cstheme="minorHAnsi"/>
          <w:color w:val="002060"/>
        </w:rPr>
        <w:t xml:space="preserve"> </w:t>
      </w:r>
      <w:proofErr w:type="spellStart"/>
      <w:r w:rsidRPr="001408C4">
        <w:rPr>
          <w:rFonts w:cstheme="minorHAnsi"/>
          <w:color w:val="002060"/>
        </w:rPr>
        <w:t>operator</w:t>
      </w:r>
      <w:r w:rsidRPr="001408C4">
        <w:rPr>
          <w:rFonts w:cstheme="minorHAnsi"/>
          <w:color w:val="7030A0"/>
        </w:rPr>
        <w:t>|value</w:t>
      </w:r>
      <w:proofErr w:type="spellEnd"/>
      <w:r w:rsidRPr="001408C4">
        <w:rPr>
          <w:rFonts w:cstheme="minorHAnsi"/>
        </w:rPr>
        <w:t xml:space="preserve"> &gt;</w:t>
      </w:r>
    </w:p>
  </w:footnote>
  <w:footnote w:id="5">
    <w:p w14:paraId="421132B9" w14:textId="1181A027" w:rsidR="00F55DDD" w:rsidRDefault="00F55DDD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 xml:space="preserve">else </w:t>
      </w:r>
      <w:proofErr w:type="spellStart"/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</w:t>
      </w:r>
      <w:proofErr w:type="spellEnd"/>
      <w:r w:rsidRPr="001408C4">
        <w:rPr>
          <w:rFonts w:cstheme="minorHAnsi"/>
          <w:color w:val="002060"/>
        </w:rPr>
        <w:t xml:space="preserve"> </w:t>
      </w:r>
      <w:proofErr w:type="spellStart"/>
      <w:r w:rsidRPr="001408C4">
        <w:rPr>
          <w:rFonts w:cstheme="minorHAnsi"/>
          <w:color w:val="002060"/>
        </w:rPr>
        <w:t>operator</w:t>
      </w:r>
      <w:r w:rsidRPr="001408C4">
        <w:rPr>
          <w:rFonts w:cstheme="minorHAnsi"/>
          <w:color w:val="7030A0"/>
        </w:rPr>
        <w:t>|value</w:t>
      </w:r>
      <w:proofErr w:type="spellEnd"/>
      <w:r w:rsidRPr="001408C4">
        <w:rPr>
          <w:rFonts w:cstheme="minorHAnsi"/>
        </w:rPr>
        <w:t>&gt;</w:t>
      </w:r>
    </w:p>
    <w:p w14:paraId="34E9B097" w14:textId="77777777" w:rsidR="00F55DDD" w:rsidRPr="00F55DDD" w:rsidRDefault="00F55DDD">
      <w:pPr>
        <w:pStyle w:val="FootnoteText"/>
        <w:rPr>
          <w:lang w:val="en-GB"/>
        </w:rPr>
      </w:pPr>
    </w:p>
  </w:footnote>
  <w:footnote w:id="6">
    <w:p w14:paraId="3F7B8BBE" w14:textId="7505B526" w:rsidR="002E3E26" w:rsidRPr="002E3E26" w:rsidRDefault="002E3E2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7BA597D0" w14:textId="6692F2F3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hybridMultilevel"/>
    <w:tmpl w:val="08F0539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zN7A0NLc0MrRU0lEKTi0uzszPAykwqwUAes5aUywAAAA="/>
  </w:docVars>
  <w:rsids>
    <w:rsidRoot w:val="005B6945"/>
    <w:rsid w:val="00024D14"/>
    <w:rsid w:val="001201F5"/>
    <w:rsid w:val="001408C4"/>
    <w:rsid w:val="002530E7"/>
    <w:rsid w:val="002E3E26"/>
    <w:rsid w:val="00351FB7"/>
    <w:rsid w:val="00376E82"/>
    <w:rsid w:val="00381313"/>
    <w:rsid w:val="00381B20"/>
    <w:rsid w:val="00384E78"/>
    <w:rsid w:val="003D64D7"/>
    <w:rsid w:val="003D7BD9"/>
    <w:rsid w:val="004D4830"/>
    <w:rsid w:val="005B6945"/>
    <w:rsid w:val="0071408E"/>
    <w:rsid w:val="0073756B"/>
    <w:rsid w:val="0076248F"/>
    <w:rsid w:val="00796FD1"/>
    <w:rsid w:val="007F6E13"/>
    <w:rsid w:val="008B7D15"/>
    <w:rsid w:val="008C627B"/>
    <w:rsid w:val="008D218B"/>
    <w:rsid w:val="008E7233"/>
    <w:rsid w:val="009110ED"/>
    <w:rsid w:val="0097465C"/>
    <w:rsid w:val="009C2EA6"/>
    <w:rsid w:val="00AB1EB9"/>
    <w:rsid w:val="00AF0496"/>
    <w:rsid w:val="00BC6856"/>
    <w:rsid w:val="00BF3583"/>
    <w:rsid w:val="00C035FC"/>
    <w:rsid w:val="00C64590"/>
    <w:rsid w:val="00CD650F"/>
    <w:rsid w:val="00D17865"/>
    <w:rsid w:val="00D2541C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4300"/>
  <w15:chartTrackingRefBased/>
  <w15:docId w15:val="{7898B026-BC89-4021-8898-4754DA5FB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945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B694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B6945"/>
  </w:style>
  <w:style w:type="paragraph" w:styleId="ListParagraph">
    <w:name w:val="List Paragraph"/>
    <w:basedOn w:val="Normal"/>
    <w:uiPriority w:val="34"/>
    <w:qFormat/>
    <w:rsid w:val="005B6945"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sid w:val="005B6945"/>
    <w:rPr>
      <w:vertAlign w:val="superscript"/>
    </w:rPr>
  </w:style>
  <w:style w:type="character" w:customStyle="1" w:styleId="FootnoteAnchor">
    <w:name w:val="Footnote Anchor"/>
    <w:rsid w:val="005B6945"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B6945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B6945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5B694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6945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5B694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E3E2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2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35</cp:revision>
  <dcterms:created xsi:type="dcterms:W3CDTF">2021-09-30T11:41:00Z</dcterms:created>
  <dcterms:modified xsi:type="dcterms:W3CDTF">2021-10-05T11:33:00Z</dcterms:modified>
</cp:coreProperties>
</file>